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map0</w:t>
      </w:r>
    </w:p>
    <w:p>
      <w:pPr>
        <w:pStyle w:val="FirstParagraph"/>
      </w:pPr>
      <w:r>
        <w:t xml:space="preserve">U-chip Карта Регистров (страница №0)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693"/>
        <w:gridCol w:w="1040"/>
        <w:gridCol w:w="61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Hyperlink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Hyperlink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Hyperlink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denconfig0">
              <w:r>
                <w:rPr>
                  <w:rStyle w:val="Hyperlink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denconfig1">
              <w:r>
                <w:rPr>
                  <w:rStyle w:val="Hyperlink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denconfig2">
              <w:r>
                <w:rPr>
                  <w:rStyle w:val="Hyperlink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denconfig3">
              <w:r>
                <w:rPr>
                  <w:rStyle w:val="Hyperlink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denconfig4">
              <w:r>
                <w:rPr>
                  <w:rStyle w:val="Hyperlink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oeconfig0">
              <w:r>
                <w:rPr>
                  <w:rStyle w:val="Hyperlink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hyperlink w:anchor="oeconfig1">
              <w:r>
                <w:rPr>
                  <w:rStyle w:val="Hyperlink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hyperlink w:anchor="oeconfig2">
              <w:r>
                <w:rPr>
                  <w:rStyle w:val="Hyperlink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hyperlink w:anchor="oeconfig3">
              <w:r>
                <w:rPr>
                  <w:rStyle w:val="Hyperlink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деактиваци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hyperlink w:anchor="ddconfig0">
              <w:r>
                <w:rPr>
                  <w:rStyle w:val="Hyperlink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hyperlink w:anchor="ddconfig1">
              <w:r>
                <w:rPr>
                  <w:rStyle w:val="Hyperlink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hyperlink w:anchor="ddconfig2">
              <w:r>
                <w:rPr>
                  <w:rStyle w:val="Hyperlink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hyperlink w:anchor="cont0">
              <w:r>
                <w:rPr>
                  <w:rStyle w:val="Hyperlink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hyperlink w:anchor="cont1">
              <w:r>
                <w:rPr>
                  <w:rStyle w:val="Hyperlink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hyperlink w:anchor="cont2">
              <w:r>
                <w:rPr>
                  <w:rStyle w:val="Hyperlink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hyperlink w:anchor="briconfig0">
              <w:r>
                <w:rPr>
                  <w:rStyle w:val="Hyperlink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Hyperlink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Hyperlink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Hyperlink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Hyperlink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Hyperlink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Hyperlink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Hyperlink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Hyperlink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Hyperlink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Hyperlink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hyperlink w:anchor="dinconfig0">
              <w:r>
                <w:rPr>
                  <w:rStyle w:val="Hyperlink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hyperlink w:anchor="dinconfig1">
              <w:r>
                <w:rPr>
                  <w:rStyle w:val="Hyperlink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hyperlink w:anchor="dinconfig2">
              <w:r>
                <w:rPr>
                  <w:rStyle w:val="Hyperlink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hyperlink w:anchor="dinconfig3">
              <w:r>
                <w:rPr>
                  <w:rStyle w:val="Hyperlink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hyperlink w:anchor="dinconfig4">
              <w:r>
                <w:rPr>
                  <w:rStyle w:val="Hyperlink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hyperlink w:anchor="dinconfig5">
              <w:r>
                <w:rPr>
                  <w:rStyle w:val="Hyperlink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hyperlink w:anchor="dinconfig6">
              <w:r>
                <w:rPr>
                  <w:rStyle w:val="Hyperlink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hyperlink w:anchor="dinconfig7">
              <w:r>
                <w:rPr>
                  <w:rStyle w:val="Hyperlink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hyperlink w:anchor="dinconfig8">
              <w:r>
                <w:rPr>
                  <w:rStyle w:val="Hyperlink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hyperlink w:anchor="dinconfig9">
              <w:r>
                <w:rPr>
                  <w:rStyle w:val="Hyperlink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hyperlink w:anchor="dinconfig10">
              <w:r>
                <w:rPr>
                  <w:rStyle w:val="Hyperlink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hyperlink w:anchor="dinconfig11">
              <w:r>
                <w:rPr>
                  <w:rStyle w:val="Hyperlink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hyperlink w:anchor="wdconfig0">
              <w:r>
                <w:rPr>
                  <w:rStyle w:val="Hyperlink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hyperlink w:anchor="wdconfig1">
              <w:r>
                <w:rPr>
                  <w:rStyle w:val="Hyperlink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hyperlink w:anchor="vrsconfig0">
              <w:r>
                <w:rPr>
                  <w:rStyle w:val="Hyperlink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hyperlink w:anchor="vrsconfig1">
              <w:r>
                <w:rPr>
                  <w:rStyle w:val="Hyperlink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hyperlink w:anchor="vrsconfig2">
              <w:r>
                <w:rPr>
                  <w:rStyle w:val="Hyperlink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hyperlink w:anchor="mscconfig0">
              <w:r>
                <w:rPr>
                  <w:rStyle w:val="Hyperlink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hyperlink w:anchor="mscconfig1">
              <w:r>
                <w:rPr>
                  <w:rStyle w:val="Hyperlink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hyperlink w:anchor="aoutconfig">
              <w:r>
                <w:rPr>
                  <w:rStyle w:val="Hyperlink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hyperlink w:anchor="rstbconfig">
              <w:r>
                <w:rPr>
                  <w:rStyle w:val="Hyperlink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Hyperlink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Hyperlink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Hyperlink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hyperlink w:anchor="vrsdiag">
              <w:r>
                <w:rPr>
                  <w:rStyle w:val="Hyperlink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hyperlink w:anchor="supdiag">
              <w:r>
                <w:rPr>
                  <w:rStyle w:val="Hyperlink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hyperlink w:anchor="extdiag0">
              <w:r>
                <w:rPr>
                  <w:rStyle w:val="Hyperlink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hyperlink w:anchor="extdiag1">
              <w:r>
                <w:rPr>
                  <w:rStyle w:val="Hyperlink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hyperlink w:anchor="injdiag0">
              <w:r>
                <w:rPr>
                  <w:rStyle w:val="Hyperlink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hyperlink w:anchor="injdiag1">
              <w:r>
                <w:rPr>
                  <w:rStyle w:val="Hyperlink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hyperlink w:anchor="igndiag0">
              <w:r>
                <w:rPr>
                  <w:rStyle w:val="Hyperlink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hyperlink w:anchor="igndiag1">
              <w:r>
                <w:rPr>
                  <w:rStyle w:val="Hyperlink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hyperlink w:anchor="htrdiag0">
              <w:r>
                <w:rPr>
                  <w:rStyle w:val="Hyperlink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hyperlink w:anchor="rlydiag0">
              <w:r>
                <w:rPr>
                  <w:rStyle w:val="Hyperlink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hyperlink w:anchor="rlydiag1">
              <w:r>
                <w:rPr>
                  <w:rStyle w:val="Hyperlink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hyperlink w:anchor="rlydiag2">
              <w:r>
                <w:rPr>
                  <w:rStyle w:val="Hyperlink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hyperlink w:anchor="rlydiag3">
              <w:r>
                <w:rPr>
                  <w:rStyle w:val="Hyperlink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hyperlink w:anchor="rlydiag4">
              <w:r>
                <w:rPr>
                  <w:rStyle w:val="Hyperlink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hyperlink w:anchor="vlvdiag">
              <w:r>
                <w:rPr>
                  <w:rStyle w:val="Hyperlink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hyperlink w:anchor="hbdiag0">
              <w:r>
                <w:rPr>
                  <w:rStyle w:val="Hyperlink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hyperlink w:anchor="hbdiag1">
              <w:r>
                <w:rPr>
                  <w:rStyle w:val="Hyperlink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hyperlink w:anchor="rstdiag">
              <w:r>
                <w:rPr>
                  <w:rStyle w:val="Hyperlink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hyperlink w:anchor="glbstatus">
              <w:r>
                <w:rPr>
                  <w:rStyle w:val="Hyperlink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hyperlink w:anchor="wdquestion">
              <w:r>
                <w:rPr>
                  <w:rStyle w:val="Hyperlink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hyperlink w:anchor="wdpasscnt">
              <w:r>
                <w:rPr>
                  <w:rStyle w:val="Hyperlink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hyperlink w:anchor="wdfailcnt">
              <w:r>
                <w:rPr>
                  <w:rStyle w:val="Hyperlink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hyperlink w:anchor="psstate0">
              <w:r>
                <w:rPr>
                  <w:rStyle w:val="Hyperlink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hyperlink w:anchor="psstate1">
              <w:r>
                <w:rPr>
                  <w:rStyle w:val="Hyperlink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hyperlink w:anchor="psstate2">
              <w:r>
                <w:rPr>
                  <w:rStyle w:val="Hyperlink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hyperlink w:anchor="psstate3">
              <w:r>
                <w:rPr>
                  <w:rStyle w:val="Hyperlink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hyperlink w:anchor="instate0">
              <w:r>
                <w:rPr>
                  <w:rStyle w:val="Hyperlink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hyperlink w:anchor="instate1">
              <w:r>
                <w:rPr>
                  <w:rStyle w:val="Hyperlink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hyperlink w:anchor="enstate0">
              <w:r>
                <w:rPr>
                  <w:rStyle w:val="Hyperlink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hyperlink w:anchor="maskid">
              <w:r>
                <w:rPr>
                  <w:rStyle w:val="Hyperlink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hyperlink w:anchor="cmd0">
              <w:r>
                <w:rPr>
                  <w:rStyle w:val="Hyperlink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hyperlink w:anchor="cmdwdcheck">
              <w:r>
                <w:rPr>
                  <w:rStyle w:val="Hyperlink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hyperlink w:anchor="cmdwdldsd">
              <w:r>
                <w:rPr>
                  <w:rStyle w:val="Hyperlink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WD "вопроса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hyperlink w:anchor="cmdsoftrst">
              <w:r>
                <w:rPr>
                  <w:rStyle w:val="Hyperlink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hyperlink w:anchor="mscrcmd0">
              <w:r>
                <w:rPr>
                  <w:rStyle w:val="Hyperlink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hyperlink w:anchor="mscrcmd1">
              <w:r>
                <w:rPr>
                  <w:rStyle w:val="Hyperlink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hyperlink w:anchor="mscrcmd2">
              <w:r>
                <w:rPr>
                  <w:rStyle w:val="Hyperlink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hyperlink w:anchor="mscrcmd3">
              <w:r>
                <w:rPr>
                  <w:rStyle w:val="Hyperlink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hyperlink w:anchor="mscrcmd4">
              <w:r>
                <w:rPr>
                  <w:rStyle w:val="Hyperlink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hyperlink w:anchor="mscrcmd5">
              <w:r>
                <w:rPr>
                  <w:rStyle w:val="Hyperlink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hyperlink w:anchor="mscrcmd6">
              <w:r>
                <w:rPr>
                  <w:rStyle w:val="Hyperlink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hyperlink w:anchor="mscrcmd7">
              <w:r>
                <w:rPr>
                  <w:rStyle w:val="Hyperlink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hyperlink w:anchor="mscrcmd8">
              <w:r>
                <w:rPr>
                  <w:rStyle w:val="Hyperlink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hyperlink w:anchor="mscrcmd9">
              <w:r>
                <w:rPr>
                  <w:rStyle w:val="Hyperlink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hyperlink w:anchor="mscrcmd10">
              <w:r>
                <w:rPr>
                  <w:rStyle w:val="Hyperlink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hyperlink w:anchor="mscrcmd11">
              <w:r>
                <w:rPr>
                  <w:rStyle w:val="Hyperlink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Hyperlink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hyperlink w:anchor="cmdtm">
              <w:r>
                <w:rPr>
                  <w:rStyle w:val="Hyperlink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hyperlink w:anchor="pagevrb">
              <w:r>
                <w:rPr>
                  <w:rStyle w:val="Hyperlink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pPr>
        <w:pStyle w:val="Heading1"/>
      </w:pPr>
      <w:bookmarkStart w:id="21" w:name="disdrvconfig0"/>
      <w:r>
        <w:t xml:space="preserve">DisDrvConfi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INJ[4:1], IGN[4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2" w:name="disdrvconfig1"/>
      <w:r>
        <w:t xml:space="preserve">DisDrvConfi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RLY[8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3" w:name="disdrvconfig2"/>
      <w:r>
        <w:t xml:space="preserve">DisDrvConfi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RLY[9], VLV[3:1], HTR[2:1], HB[2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1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4" w:name="denconfig0"/>
      <w:r>
        <w:t xml:space="preserve">DenConfig0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EN_DRV -IGN[4:1]</w:t>
      </w:r>
    </w:p>
    <w:tbl>
      <w:tblPr>
        <w:tblStyle w:val="Table"/>
        <w:tblW w:type="pct" w:w="5000.0"/>
        <w:tblLook w:firstRow="1"/>
      </w:tblPr>
      <w:tblGrid>
        <w:gridCol w:w="609"/>
        <w:gridCol w:w="1218"/>
        <w:gridCol w:w="676"/>
        <w:gridCol w:w="54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5" w:name="denconfig1"/>
      <w:r>
        <w:t xml:space="preserve">DenConfig1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1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4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6" w:name="denconfig2"/>
      <w:r>
        <w:t xml:space="preserve">DenConfig2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8:5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7" w:name="denconfig3"/>
      <w:r>
        <w:t xml:space="preserve">DenConfig3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9], VLV[3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8" w:name="denconfig4"/>
      <w:r>
        <w:t xml:space="preserve">DenConfig4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EN_DRV и</w:t>
      </w:r>
      <w:r>
        <w:t xml:space="preserve"> </w:t>
      </w:r>
      <w:r>
        <w:t xml:space="preserve">EN_RLY12 - HTR[2:1], HB[2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9" w:name="oeconfig0"/>
      <w:r>
        <w:t xml:space="preserve">OEConfig0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0" w:name="oeconfig1"/>
      <w:r>
        <w:t xml:space="preserve">OEConfig1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RLY[8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1" w:name="oeconfig2"/>
      <w:r>
        <w:t xml:space="preserve">OEConfig2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RLY[9],</w:t>
      </w:r>
      <w:r>
        <w:t xml:space="preserve"> </w:t>
      </w:r>
      <w:r>
        <w:t xml:space="preserve">HTR[2:1], VLV[3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2" w:name="oeconfig3"/>
      <w:r>
        <w:t xml:space="preserve">OEConfig3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деактивация управления силовыми драйверами -HB[2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LS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S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3" w:name="ddconfig0"/>
      <w:r>
        <w:t xml:space="preserve">DDConfig0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4" w:name="ddconfig1"/>
      <w:r>
        <w:t xml:space="preserve">DDConfig1</w:t>
      </w:r>
      <w:bookmarkEnd w:id="3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RLY[8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5" w:name="ddconfig2"/>
      <w:r>
        <w:t xml:space="preserve">DDConfig2</w:t>
      </w:r>
      <w:bookmarkEnd w:id="3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RLY[9],</w:t>
      </w:r>
      <w:r>
        <w:t xml:space="preserve"> </w:t>
      </w:r>
      <w:r>
        <w:t xml:space="preserve">HTR[2:1], VLV[3:1], HB[2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6" w:name="cont0"/>
      <w:r>
        <w:t xml:space="preserve">Cont0</w:t>
      </w:r>
      <w:bookmarkEnd w:id="3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7" w:name="cont1"/>
      <w:r>
        <w:t xml:space="preserve">Cont1</w:t>
      </w:r>
      <w:bookmarkEnd w:id="3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RLY[8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8" w:name="cont2"/>
      <w:r>
        <w:t xml:space="preserve">Cont2</w:t>
      </w:r>
      <w:bookmarkEnd w:id="3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RLY[9],</w:t>
      </w:r>
      <w:r>
        <w:t xml:space="preserve"> </w:t>
      </w:r>
      <w:r>
        <w:t xml:space="preserve">HTR[2:1], VLV[3:1], HB[2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9" w:name="briconfig0"/>
      <w:r>
        <w:t xml:space="preserve">BRIConfig0</w:t>
      </w:r>
      <w:bookmarkEnd w:id="3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BRI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работы полумостов - HB[2:1]</w:t>
      </w:r>
    </w:p>
    <w:tbl>
      <w:tblPr>
        <w:tblStyle w:val="Table"/>
        <w:tblW w:type="pct" w:w="5000.0"/>
        <w:tblLook w:firstRow="1"/>
      </w:tblPr>
      <w:tblGrid>
        <w:gridCol w:w="783"/>
        <w:gridCol w:w="1305"/>
        <w:gridCol w:w="870"/>
        <w:gridCol w:w="4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ctrl-сигнала для HB[2:1]:</w:t>
            </w:r>
          </w:p>
          <w:p>
            <w:pPr>
              <w:pStyle w:val="Definition"/>
              <w:jc w:val="left"/>
            </w:pPr>
            <w:r>
              <w:t xml:space="preserve">"0" - ctrl-сигнал идёт на LS</w:t>
            </w:r>
            <w:r>
              <w:br/>
            </w:r>
            <w:r>
              <w:t xml:space="preserve">"1"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Режим Free Wheeling для HB[2:1]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</w:tbl>
    <w:p>
      <w:pPr>
        <w:pStyle w:val="Heading1"/>
      </w:pPr>
      <w:bookmarkStart w:id="40" w:name="igndiagconfig"/>
      <w:r>
        <w:t xml:space="preserve">IgnDiagConfig</w:t>
      </w:r>
      <w:bookmarkEnd w:id="4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OL-диагностики - IGN[4:1]</w:t>
      </w:r>
    </w:p>
    <w:tbl>
      <w:tblPr>
        <w:tblStyle w:val="Table"/>
        <w:tblW w:type="pct" w:w="5000.0"/>
        <w:tblLook w:firstRow="1"/>
      </w:tblPr>
      <w:tblGrid>
        <w:gridCol w:w="810"/>
        <w:gridCol w:w="1530"/>
        <w:gridCol w:w="900"/>
        <w:gridCol w:w="46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OL-диагностики:</w:t>
            </w:r>
          </w:p>
          <w:p>
            <w:pPr>
              <w:pStyle w:val="Definition"/>
              <w:jc w:val="left"/>
            </w:pPr>
            <w:r>
              <w:t xml:space="preserve">"0" - диагностика ВЫКЛ.</w:t>
            </w:r>
            <w:r>
              <w:br/>
            </w:r>
            <w:r>
              <w:t xml:space="preserve">"1" - диагностика ВКЛ.</w:t>
            </w:r>
          </w:p>
        </w:tc>
      </w:tr>
    </w:tbl>
    <w:p>
      <w:pPr>
        <w:pStyle w:val="Heading1"/>
      </w:pPr>
      <w:bookmarkStart w:id="41" w:name="outdiagconfig0"/>
      <w:r>
        <w:t xml:space="preserve">OutDiagConfig0</w:t>
      </w:r>
      <w:bookmarkEnd w:id="4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INJ[4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2" w:name="outdiagconfig1"/>
      <w:r>
        <w:t xml:space="preserve">OutDiagConfig1</w:t>
      </w:r>
      <w:bookmarkEnd w:id="4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4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3" w:name="outdiagconfig2"/>
      <w:r>
        <w:t xml:space="preserve">OutDiagConfig2</w:t>
      </w:r>
      <w:bookmarkEnd w:id="4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8:5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4" w:name="outdiagconfig3"/>
      <w:r>
        <w:t xml:space="preserve">OutDiagConfig3</w:t>
      </w:r>
      <w:bookmarkEnd w:id="4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9], VLV[3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5" w:name="outdiagconfig4"/>
      <w:r>
        <w:t xml:space="preserve">OutDiagConfig4</w:t>
      </w:r>
      <w:bookmarkEnd w:id="4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HTR[2:1], HB[2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6" w:name="currlimconfig0"/>
      <w:r>
        <w:t xml:space="preserve">CurrLimConfig0</w:t>
      </w:r>
      <w:bookmarkEnd w:id="4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INJ[4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7" w:name="currlimconfig1"/>
      <w:r>
        <w:t xml:space="preserve">CurrLimConfig1</w:t>
      </w:r>
      <w:bookmarkEnd w:id="4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RLY[8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8" w:name="currlimconfig2"/>
      <w:r>
        <w:t xml:space="preserve">CurrLimConfig2</w:t>
      </w:r>
      <w:bookmarkEnd w:id="4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RLY[9], VLV[3:1], HTR[2:1], HB[2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1]</w:t>
            </w:r>
          </w:p>
        </w:tc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9" w:name="dlyoffconfig"/>
      <w:r>
        <w:t xml:space="preserve">DlyOffConfig</w:t>
      </w:r>
      <w:bookmarkEnd w:id="4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lyOff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позднего отключения силовых драйверов в</w:t>
      </w:r>
      <w:r>
        <w:t xml:space="preserve"> </w:t>
      </w:r>
      <w:r>
        <w:t xml:space="preserve">случае VDD5_UV, VDD5_OV, WD_FAIL, RSTb=0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3]</w:t>
            </w:r>
          </w:p>
        </w:tc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50" w:name="dinconfig0"/>
      <w:r>
        <w:t xml:space="preserve">DinConfig0</w:t>
      </w:r>
      <w:bookmarkEnd w:id="5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2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NJ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1" w:name="dinconfig1"/>
      <w:r>
        <w:t xml:space="preserve">DinConfig1</w:t>
      </w:r>
      <w:bookmarkEnd w:id="5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43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NJ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2" w:name="dinconfig2"/>
      <w:r>
        <w:t xml:space="preserve">DinConfig2</w:t>
      </w:r>
      <w:bookmarkEnd w:id="5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b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GN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3" w:name="dinconfig3"/>
      <w:r>
        <w:t xml:space="preserve">DinConfig3</w:t>
      </w:r>
      <w:bookmarkEnd w:id="5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d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GN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4" w:name="dinconfig4"/>
      <w:r>
        <w:t xml:space="preserve">DinConfig4</w:t>
      </w:r>
      <w:bookmarkEnd w:id="5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HTR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5" w:name="dinconfig5"/>
      <w:r>
        <w:t xml:space="preserve">DinConfig5</w:t>
      </w:r>
      <w:bookmarkEnd w:id="5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HB[2:1]</w:t>
      </w:r>
    </w:p>
    <w:tbl>
      <w:tblPr>
        <w:tblStyle w:val="Table"/>
        <w:tblW w:type="pct" w:w="5000.0"/>
        <w:tblLook w:firstRow="1"/>
      </w:tblPr>
      <w:tblGrid>
        <w:gridCol w:w="369"/>
        <w:gridCol w:w="615"/>
        <w:gridCol w:w="410"/>
        <w:gridCol w:w="65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6" w:name="dinconfig6"/>
      <w:r>
        <w:t xml:space="preserve">DinConfig6</w:t>
      </w:r>
      <w:bookmarkEnd w:id="5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7" w:name="dinconfig7"/>
      <w:r>
        <w:t xml:space="preserve">DinConfig7</w:t>
      </w:r>
      <w:bookmarkEnd w:id="5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8" w:name="dinconfig8"/>
      <w:r>
        <w:t xml:space="preserve">DinConfig8</w:t>
      </w:r>
      <w:bookmarkEnd w:id="5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6:5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9" w:name="dinconfig9"/>
      <w:r>
        <w:t xml:space="preserve">DinConfig9</w:t>
      </w:r>
      <w:bookmarkEnd w:id="5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9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8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8:7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0" w:name="dinconfig10"/>
      <w:r>
        <w:t xml:space="preserve">DinConfig10</w:t>
      </w:r>
      <w:bookmarkEnd w:id="6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5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9], VLV[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1" w:name="dinconfig11"/>
      <w:r>
        <w:t xml:space="preserve">DinConfig11</w:t>
      </w:r>
      <w:bookmarkEnd w:id="6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7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VLV[3:2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2" w:name="wdconfig0"/>
      <w:r>
        <w:t xml:space="preserve">WDConfig0</w:t>
      </w:r>
      <w:bookmarkEnd w:id="6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2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и Сторожевых Таймеров (WatchDog)</w:t>
      </w:r>
    </w:p>
    <w:tbl>
      <w:tblPr>
        <w:tblStyle w:val="Table"/>
        <w:tblW w:type="pct" w:w="5000.0"/>
        <w:tblLook w:firstRow="1"/>
      </w:tblPr>
      <w:tblGrid>
        <w:gridCol w:w="705"/>
        <w:gridCol w:w="1411"/>
        <w:gridCol w:w="784"/>
        <w:gridCol w:w="50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VRS WatchDog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 "посылки-ответа" SPI WatchDog</w:t>
            </w:r>
          </w:p>
        </w:tc>
      </w:tr>
    </w:tbl>
    <w:p>
      <w:pPr>
        <w:pStyle w:val="Heading1"/>
      </w:pPr>
      <w:bookmarkStart w:id="63" w:name="wdconfig1"/>
      <w:r>
        <w:t xml:space="preserve">WDConfig1</w:t>
      </w:r>
      <w:bookmarkEnd w:id="6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и SPI WatchDog</w:t>
      </w:r>
    </w:p>
    <w:tbl>
      <w:tblPr>
        <w:tblStyle w:val="Table"/>
        <w:tblW w:type="pct" w:w="5000.0"/>
        <w:tblLook w:firstRow="1"/>
      </w:tblPr>
      <w:tblGrid>
        <w:gridCol w:w="712"/>
        <w:gridCol w:w="1425"/>
        <w:gridCol w:w="792"/>
        <w:gridCol w:w="49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генерации FAULTb, RSTb:</w:t>
            </w:r>
          </w:p>
          <w:p>
            <w:pPr>
              <w:pStyle w:val="Definition"/>
              <w:jc w:val="left"/>
            </w:pPr>
            <w:r>
              <w:t xml:space="preserve">"0" - стандартный порог</w:t>
            </w:r>
            <w:r>
              <w:br/>
            </w:r>
            <w:r>
              <w:t xml:space="preserve">"1"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счетчика успехов:</w:t>
            </w:r>
          </w:p>
          <w:p>
            <w:pPr>
              <w:pStyle w:val="Definition"/>
              <w:jc w:val="left"/>
            </w:pPr>
            <w:r>
              <w:t xml:space="preserve">0x0 - 6 успехов</w:t>
            </w:r>
            <w:r>
              <w:br/>
            </w:r>
            <w:r>
              <w:t xml:space="preserve">0x1 - 6 успехов</w:t>
            </w:r>
            <w:r>
              <w:br/>
            </w:r>
            <w:r>
              <w:t xml:space="preserve">0x2 - 4 успеха</w:t>
            </w:r>
            <w:r>
              <w:br/>
            </w:r>
            <w:r>
              <w:t xml:space="preserve">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счетчика ошибок:</w:t>
            </w:r>
          </w:p>
          <w:p>
            <w:pPr>
              <w:pStyle w:val="Definition"/>
              <w:jc w:val="left"/>
            </w:pPr>
            <w:r>
              <w:t xml:space="preserve">0x0 - 6 ошибок</w:t>
            </w:r>
            <w:r>
              <w:br/>
            </w:r>
            <w:r>
              <w:t xml:space="preserve">0x1 - 6 ошибок</w:t>
            </w:r>
            <w:r>
              <w:br/>
            </w:r>
            <w:r>
              <w:t xml:space="preserve">0x2 - 4 ошибки</w:t>
            </w:r>
            <w:r>
              <w:br/>
            </w:r>
            <w:r>
              <w:t xml:space="preserve">0x3 - 2 ошибки</w:t>
            </w:r>
          </w:p>
        </w:tc>
      </w:tr>
    </w:tbl>
    <w:p>
      <w:pPr>
        <w:pStyle w:val="Heading1"/>
      </w:pPr>
      <w:bookmarkStart w:id="64" w:name="vrsconfig0"/>
      <w:r>
        <w:t xml:space="preserve">VrsConfig0</w:t>
      </w:r>
      <w:bookmarkEnd w:id="6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666"/>
        <w:gridCol w:w="1554"/>
        <w:gridCol w:w="740"/>
        <w:gridCol w:w="49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прямого управления управления VRS_OUT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тестирования:</w:t>
            </w:r>
          </w:p>
          <w:p>
            <w:pPr>
              <w:pStyle w:val="Definition"/>
              <w:jc w:val="left"/>
            </w:pPr>
            <w:r>
              <w:t xml:space="preserve">0x0 - все тесты</w:t>
            </w:r>
            <w:r>
              <w:br/>
            </w:r>
            <w:r>
              <w:t xml:space="preserve">0x1 - SCG</w:t>
            </w:r>
            <w:r>
              <w:br/>
            </w:r>
            <w:r>
              <w:t xml:space="preserve">0x2 - SCB</w:t>
            </w:r>
            <w:r>
              <w:br/>
            </w:r>
            <w:r>
              <w:t xml:space="preserve">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vrs_mode:</w:t>
            </w:r>
          </w:p>
          <w:p>
            <w:pPr>
              <w:pStyle w:val="Definition"/>
              <w:jc w:val="left"/>
            </w:pPr>
            <w:r>
              <w:t xml:space="preserve">0x0 - ручной</w:t>
            </w:r>
            <w:r>
              <w:br/>
            </w:r>
            <w:r>
              <w:t xml:space="preserve">0x1 - Hall-сенсор</w:t>
            </w:r>
            <w:r>
              <w:br/>
            </w:r>
            <w:r>
              <w:t xml:space="preserve">0x2 - автоматический</w:t>
            </w:r>
            <w:r>
              <w:br/>
            </w:r>
            <w:r>
              <w:t xml:space="preserve">0x3 - pre diag</w:t>
            </w:r>
          </w:p>
        </w:tc>
      </w:tr>
    </w:tbl>
    <w:p>
      <w:pPr>
        <w:pStyle w:val="Heading1"/>
      </w:pPr>
      <w:bookmarkStart w:id="65" w:name="vrsconfig1"/>
      <w:r>
        <w:t xml:space="preserve">VrsConfig1</w:t>
      </w:r>
      <w:bookmarkEnd w:id="6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7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810"/>
        <w:gridCol w:w="1350"/>
        <w:gridCol w:w="900"/>
        <w:gridCol w:w="4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VROUT-буфера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маскирования по Fall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фильтрации по Fall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фильтрации по Ris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фильтации:</w:t>
            </w:r>
          </w:p>
          <w:p>
            <w:pPr>
              <w:pStyle w:val="Definition"/>
              <w:jc w:val="left"/>
            </w:pPr>
            <w:r>
              <w:t xml:space="preserve">"0" - адаптивный</w:t>
            </w:r>
            <w:r>
              <w:br/>
            </w:r>
            <w:r>
              <w:t xml:space="preserve">"1"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времени фильтрации в ручном режиме:</w:t>
            </w:r>
          </w:p>
          <w:p>
            <w:pPr>
              <w:pStyle w:val="Definition"/>
              <w:jc w:val="left"/>
            </w:pPr>
            <w:r>
              <w:t xml:space="preserve">0x0 - 2мкс</w:t>
            </w:r>
            <w:r>
              <w:br/>
            </w:r>
            <w:r>
              <w:t xml:space="preserve">0x1 - 4мкс</w:t>
            </w:r>
            <w:r>
              <w:br/>
            </w:r>
            <w:r>
              <w:t xml:space="preserve">0x2 - 8мкс</w:t>
            </w:r>
            <w:r>
              <w:br/>
            </w:r>
            <w:r>
              <w:t xml:space="preserve">0x3 - 16мкс</w:t>
            </w:r>
            <w:r>
              <w:br/>
            </w:r>
            <w:r>
              <w:t xml:space="preserve">0x4 - 32мкс</w:t>
            </w:r>
            <w:r>
              <w:br/>
            </w:r>
            <w:r>
              <w:t xml:space="preserve">0x5 - 64мкс</w:t>
            </w:r>
            <w:r>
              <w:br/>
            </w:r>
            <w:r>
              <w:t xml:space="preserve">0x6 - 128мкс</w:t>
            </w:r>
            <w:r>
              <w:br/>
            </w:r>
            <w:r>
              <w:t xml:space="preserve">0x7 - 200мкс</w:t>
            </w:r>
          </w:p>
        </w:tc>
      </w:tr>
    </w:tbl>
    <w:p>
      <w:pPr>
        <w:pStyle w:val="Heading1"/>
      </w:pPr>
      <w:bookmarkStart w:id="66" w:name="vrsconfig2"/>
      <w:r>
        <w:t xml:space="preserve">VrsConfig2</w:t>
      </w:r>
      <w:bookmarkEnd w:id="6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990"/>
        <w:gridCol w:w="1650"/>
        <w:gridCol w:w="110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6:0]</w:t>
            </w:r>
          </w:p>
        </w:tc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pPr>
        <w:pStyle w:val="Heading1"/>
      </w:pPr>
      <w:bookmarkStart w:id="67" w:name="mscconfig0"/>
      <w:r>
        <w:t xml:space="preserve">MscConfig0</w:t>
      </w:r>
      <w:bookmarkEnd w:id="6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MSC Интерфейса</w:t>
      </w:r>
    </w:p>
    <w:tbl>
      <w:tblPr>
        <w:tblStyle w:val="Table"/>
        <w:tblW w:type="pct" w:w="5000.0"/>
        <w:tblLook w:firstRow="1"/>
      </w:tblPr>
      <w:tblGrid>
        <w:gridCol w:w="766"/>
        <w:gridCol w:w="1532"/>
        <w:gridCol w:w="851"/>
        <w:gridCol w:w="47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SuperVision функции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делителя частоты SCLK для Upstream-посылок:</w:t>
            </w:r>
          </w:p>
          <w:p>
            <w:pPr>
              <w:pStyle w:val="Definition"/>
              <w:jc w:val="left"/>
            </w:pPr>
            <w:r>
              <w:t xml:space="preserve">0x0 - 64</w:t>
            </w:r>
            <w:r>
              <w:br/>
            </w:r>
            <w:r>
              <w:t xml:space="preserve">0x1 - 4</w:t>
            </w:r>
            <w:r>
              <w:br/>
            </w:r>
            <w:r>
              <w:t xml:space="preserve">0x2 - 8</w:t>
            </w:r>
            <w:r>
              <w:br/>
            </w:r>
            <w:r>
              <w:t xml:space="preserve">0x3 - 16</w:t>
            </w:r>
            <w:r>
              <w:br/>
            </w:r>
            <w:r>
              <w:t xml:space="preserve">0x4 - 32</w:t>
            </w:r>
            <w:r>
              <w:br/>
            </w:r>
            <w:r>
              <w:t xml:space="preserve">0x5 - 64</w:t>
            </w:r>
            <w:r>
              <w:br/>
            </w:r>
            <w:r>
              <w:t xml:space="preserve">0x6 - 128</w:t>
            </w:r>
            <w:r>
              <w:br/>
            </w:r>
            <w:r>
              <w:t xml:space="preserve">0x7 - 256</w:t>
            </w:r>
          </w:p>
        </w:tc>
      </w:tr>
    </w:tbl>
    <w:p>
      <w:pPr>
        <w:pStyle w:val="Heading1"/>
      </w:pPr>
      <w:bookmarkStart w:id="68" w:name="mscconfig1"/>
      <w:r>
        <w:t xml:space="preserve">MscConfig1</w:t>
      </w:r>
      <w:bookmarkEnd w:id="6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MSC Интерфейса</w:t>
      </w:r>
    </w:p>
    <w:tbl>
      <w:tblPr>
        <w:tblStyle w:val="Table"/>
        <w:tblW w:type="pct" w:w="5000.0"/>
        <w:tblLook w:firstRow="1"/>
      </w:tblPr>
      <w:tblGrid>
        <w:gridCol w:w="720"/>
        <w:gridCol w:w="1280"/>
        <w:gridCol w:w="800"/>
        <w:gridCol w:w="51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OpenDrain для MSC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:3]</w:t>
            </w:r>
          </w:p>
        </w:tc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установки адресного поля:</w:t>
            </w:r>
          </w:p>
          <w:p>
            <w:pPr>
              <w:pStyle w:val="Definition"/>
              <w:jc w:val="left"/>
            </w:pPr>
            <w:r>
              <w:t xml:space="preserve">"0" - автоматический подбор</w:t>
            </w:r>
            <w:r>
              <w:br/>
            </w:r>
            <w:r>
              <w:t xml:space="preserve">"1"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типа Upstream кадра:</w:t>
            </w:r>
          </w:p>
          <w:p>
            <w:pPr>
              <w:pStyle w:val="Definition"/>
              <w:jc w:val="left"/>
            </w:pPr>
            <w:r>
              <w:t xml:space="preserve">"0" - без адресного поля</w:t>
            </w:r>
            <w:r>
              <w:br/>
            </w:r>
            <w:r>
              <w:t xml:space="preserve">"1"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Тип бита четности:</w:t>
            </w:r>
          </w:p>
          <w:p>
            <w:pPr>
              <w:pStyle w:val="Definition"/>
              <w:jc w:val="left"/>
            </w:pPr>
            <w:r>
              <w:t xml:space="preserve">"0" - нечётный</w:t>
            </w:r>
            <w:r>
              <w:br/>
            </w:r>
            <w:r>
              <w:t xml:space="preserve">"1" - чётный</w:t>
            </w:r>
          </w:p>
        </w:tc>
      </w:tr>
    </w:tbl>
    <w:p>
      <w:pPr>
        <w:pStyle w:val="Heading1"/>
      </w:pPr>
      <w:bookmarkStart w:id="69" w:name="aoutconfig"/>
      <w:r>
        <w:t xml:space="preserve">AoutConfig</w:t>
      </w:r>
      <w:bookmarkEnd w:id="6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Aout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1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AOUT буфера</w:t>
      </w:r>
    </w:p>
    <w:tbl>
      <w:tblPr>
        <w:tblStyle w:val="Table"/>
        <w:tblW w:type="pct" w:w="5000.0"/>
        <w:tblLook w:firstRow="1"/>
      </w:tblPr>
      <w:tblGrid>
        <w:gridCol w:w="488"/>
        <w:gridCol w:w="813"/>
        <w:gridCol w:w="542"/>
        <w:gridCol w:w="6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ов VPWR-монитора:</w:t>
            </w:r>
          </w:p>
          <w:p>
            <w:pPr>
              <w:pStyle w:val="Definition"/>
              <w:jc w:val="left"/>
            </w:pPr>
            <w:r>
              <w:t xml:space="preserve">"0" - sel_vpwr_ov_th=0 - 12В</w:t>
            </w:r>
            <w:r>
              <w:br/>
            </w:r>
            <w:r>
              <w:t xml:space="preserve">"1"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ов VDDIO-монитора:</w:t>
            </w:r>
          </w:p>
          <w:p>
            <w:pPr>
              <w:pStyle w:val="Definition"/>
              <w:jc w:val="left"/>
            </w:pPr>
            <w:r>
              <w:t xml:space="preserve">0x0 - sel_vddio_uv_th=0, sel_vddio_ov_th=0 - 3.3В</w:t>
            </w:r>
            <w:r>
              <w:br/>
            </w:r>
            <w:r>
              <w:t xml:space="preserve">0x1 - sel_vddio_uv_th=0, sel_vddio_ov_th=1 - широкий диапазон</w:t>
            </w:r>
            <w:r>
              <w:br/>
            </w:r>
            <w:r>
              <w:t xml:space="preserve">0x2 - sel_vddio_uv_th=1, sel_vddio_ov_th=0 - узкий диапазон</w:t>
            </w:r>
            <w:r>
              <w:br/>
            </w:r>
            <w:r>
              <w:t xml:space="preserve">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AOUT-буфера:</w:t>
            </w:r>
          </w:p>
          <w:p>
            <w:pPr>
              <w:pStyle w:val="Definition"/>
              <w:jc w:val="left"/>
            </w:pPr>
            <w:r>
              <w:t xml:space="preserve">0x0 - en_aout=0</w:t>
            </w:r>
            <w:r>
              <w:br/>
            </w:r>
            <w:r>
              <w:t xml:space="preserve">0x1 - en_aout=1, sel_aout_vrs_amp=1 - выводится дифф. напряжения усилителя VRS</w:t>
            </w:r>
            <w:r>
              <w:br/>
            </w:r>
            <w:r>
              <w:t xml:space="preserve">0x2 - en_aout=1, sel_aout_vdd5_sns=1 - выводится VDD5</w:t>
            </w:r>
            <w:r>
              <w:br/>
            </w:r>
            <w:r>
              <w:t xml:space="preserve">0x3 - en_aout=1, sel_aout_vddio_sns=1 - выводится VDDIO</w:t>
            </w:r>
            <w:r>
              <w:br/>
            </w:r>
            <w:r>
              <w:t xml:space="preserve">0x4 - en_aout=1, sel_aout_vpwr_sns=1 - выводится VPWR</w:t>
            </w:r>
            <w:r>
              <w:br/>
            </w:r>
            <w:r>
              <w:t xml:space="preserve">0x5 - en_aout=1, sel_aout_vtemp_sns=1 - выводится напряжения температурного датчика</w:t>
            </w:r>
            <w:r>
              <w:br/>
            </w:r>
            <w:r>
              <w:t xml:space="preserve">any: en_aout=0</w:t>
            </w:r>
          </w:p>
        </w:tc>
      </w:tr>
    </w:tbl>
    <w:p>
      <w:pPr>
        <w:pStyle w:val="Heading1"/>
      </w:pPr>
      <w:bookmarkStart w:id="70" w:name="rstbconfig"/>
      <w:r>
        <w:t xml:space="preserve">RstbConfig</w:t>
      </w:r>
      <w:bookmarkEnd w:id="7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stb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сброса цифровой логики</w:t>
      </w:r>
    </w:p>
    <w:tbl>
      <w:tblPr>
        <w:tblStyle w:val="Table"/>
        <w:tblW w:type="pct" w:w="5000.0"/>
        <w:tblLook w:firstRow="1"/>
      </w:tblPr>
      <w:tblGrid>
        <w:gridCol w:w="727"/>
        <w:gridCol w:w="1535"/>
        <w:gridCol w:w="808"/>
        <w:gridCol w:w="48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вой логики по переполнению WD счетчика ошибок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вой логики по VDD5_OV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рвой логики по VDD5_UV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</w:tbl>
    <w:p>
      <w:pPr>
        <w:pStyle w:val="Heading1"/>
      </w:pPr>
      <w:bookmarkStart w:id="71" w:name="faultbconfig0"/>
      <w:r>
        <w:t xml:space="preserve">FaultbConfig0</w:t>
      </w:r>
      <w:bookmarkEnd w:id="7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326"/>
        <w:gridCol w:w="726"/>
        <w:gridCol w:w="363"/>
        <w:gridCol w:w="65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Режим репортирования ошибок:</w:t>
            </w:r>
          </w:p>
          <w:p>
            <w:pPr>
              <w:pStyle w:val="Definition"/>
              <w:jc w:val="left"/>
            </w:pPr>
            <w:r>
              <w:t xml:space="preserve">"0" - репортируются актуальные ошибки</w:t>
            </w:r>
            <w:r>
              <w:br/>
            </w:r>
            <w:r>
              <w:t xml:space="preserve">"1"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потери земли (AGND/PGND/GNDIO_LOSS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диагностик VRS (OL, SCG, SCB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у по VRS WD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бращения по SPI/MSC к неверному адресу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по WD и SV функциям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2" w:name="faultbconfig1"/>
      <w:r>
        <w:t xml:space="preserve">FaultbConfig1</w:t>
      </w:r>
      <w:bookmarkEnd w:id="7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742"/>
        <w:gridCol w:w="1320"/>
        <w:gridCol w:w="825"/>
        <w:gridCol w:w="50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DD5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DD5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PWR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PWR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DDIO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DDIO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CP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/UV по vdig_1p5v, vana_1p5v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3" w:name="faultbconfig2"/>
      <w:r>
        <w:t xml:space="preserve">FaultbConfig2</w:t>
      </w:r>
      <w:bookmarkEnd w:id="7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383"/>
        <w:gridCol w:w="979"/>
        <w:gridCol w:w="425"/>
        <w:gridCol w:w="6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режима прямого управления FAULTb:</w:t>
            </w:r>
          </w:p>
          <w:p>
            <w:pPr>
              <w:pStyle w:val="Definition"/>
              <w:jc w:val="left"/>
            </w:pPr>
            <w:r>
              <w:t xml:space="preserve">"0" - прямое управление ВЫКЛ.</w:t>
            </w:r>
            <w:r>
              <w:br/>
            </w:r>
            <w:r>
              <w:t xml:space="preserve">"1"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DIS_DRVb=0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L-диагностики для 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SCG/SCB-защиты для 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C-защиты для RLY/INJ/VLV/HTR/HB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TSD-защиты для RLY/INJ/VLV/HTR/HB/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4" w:name="vrsdiag"/>
      <w:r>
        <w:t xml:space="preserve">VrsDiag</w:t>
      </w:r>
      <w:bookmarkEnd w:id="7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VR Сенсора</w:t>
      </w:r>
    </w:p>
    <w:tbl>
      <w:tblPr>
        <w:tblStyle w:val="Table"/>
        <w:tblW w:type="pct" w:w="3819.444444444445"/>
        <w:tblLook w:firstRow="1"/>
      </w:tblPr>
      <w:tblGrid>
        <w:gridCol w:w="990"/>
        <w:gridCol w:w="165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pPr>
        <w:pStyle w:val="Heading1"/>
      </w:pPr>
      <w:bookmarkStart w:id="75" w:name="supdiag"/>
      <w:r>
        <w:t xml:space="preserve">SupDiag</w:t>
      </w:r>
      <w:bookmarkEnd w:id="7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Sup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Мониторов питаний</w:t>
      </w:r>
    </w:p>
    <w:tbl>
      <w:tblPr>
        <w:tblStyle w:val="Table"/>
        <w:tblW w:type="pct" w:w="5000.0"/>
        <w:tblLook w:firstRow="1"/>
      </w:tblPr>
      <w:tblGrid>
        <w:gridCol w:w="858"/>
        <w:gridCol w:w="1431"/>
        <w:gridCol w:w="56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pPr>
        <w:pStyle w:val="Heading1"/>
      </w:pPr>
      <w:bookmarkStart w:id="76" w:name="extdiag0"/>
      <w:r>
        <w:t xml:space="preserve">ExtDiag0</w:t>
      </w:r>
      <w:bookmarkEnd w:id="7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xt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внутренних ошибок цифровых функций</w:t>
      </w:r>
    </w:p>
    <w:tbl>
      <w:tblPr>
        <w:tblStyle w:val="Table"/>
        <w:tblW w:type="pct" w:w="5000.0"/>
        <w:tblLook w:firstRow="1"/>
      </w:tblPr>
      <w:tblGrid>
        <w:gridCol w:w="598"/>
        <w:gridCol w:w="1264"/>
        <w:gridCol w:w="6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pPr>
        <w:pStyle w:val="Heading1"/>
      </w:pPr>
      <w:bookmarkStart w:id="77" w:name="extdiag1"/>
      <w:r>
        <w:t xml:space="preserve">ExtDiag1</w:t>
      </w:r>
      <w:bookmarkEnd w:id="7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xt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внутренних ошибок - потеря земли,</w:t>
      </w:r>
      <w:r>
        <w:t xml:space="preserve"> </w:t>
      </w:r>
      <w:r>
        <w:t xml:space="preserve">OV/UV внутренних регуляторов</w:t>
      </w:r>
    </w:p>
    <w:tbl>
      <w:tblPr>
        <w:tblStyle w:val="Table"/>
        <w:tblW w:type="pct" w:w="4097.222222222222"/>
        <w:tblLook w:firstRow="1"/>
      </w:tblPr>
      <w:tblGrid>
        <w:gridCol w:w="990"/>
        <w:gridCol w:w="1650"/>
        <w:gridCol w:w="38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pPr>
        <w:pStyle w:val="Heading1"/>
      </w:pPr>
      <w:bookmarkStart w:id="78" w:name="injdiag0"/>
      <w:r>
        <w:t xml:space="preserve">InjDiag0</w:t>
      </w:r>
      <w:bookmarkEnd w:id="7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j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NJ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pPr>
        <w:pStyle w:val="Heading1"/>
      </w:pPr>
      <w:bookmarkStart w:id="79" w:name="injdiag1"/>
      <w:r>
        <w:t xml:space="preserve">InjDiag1</w:t>
      </w:r>
      <w:bookmarkEnd w:id="7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j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NJ[4:3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pPr>
        <w:pStyle w:val="Heading1"/>
      </w:pPr>
      <w:bookmarkStart w:id="80" w:name="igndiag0"/>
      <w:r>
        <w:t xml:space="preserve">IgnDiag0</w:t>
      </w:r>
      <w:bookmarkEnd w:id="8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b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GN[2:1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pPr>
        <w:pStyle w:val="Heading1"/>
      </w:pPr>
      <w:bookmarkStart w:id="81" w:name="igndiag1"/>
      <w:r>
        <w:t xml:space="preserve">IgnDiag1</w:t>
      </w:r>
      <w:bookmarkEnd w:id="8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GN[4:3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pPr>
        <w:pStyle w:val="Heading1"/>
      </w:pPr>
      <w:bookmarkStart w:id="82" w:name="htrdiag0"/>
      <w:r>
        <w:t xml:space="preserve">HtrDiag0</w:t>
      </w:r>
      <w:bookmarkEnd w:id="8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tr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d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TR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pPr>
        <w:pStyle w:val="Heading1"/>
      </w:pPr>
      <w:bookmarkStart w:id="83" w:name="rlydiag0"/>
      <w:r>
        <w:t xml:space="preserve">RlyDiag0</w:t>
      </w:r>
      <w:bookmarkEnd w:id="8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e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pPr>
        <w:pStyle w:val="Heading1"/>
      </w:pPr>
      <w:bookmarkStart w:id="84" w:name="rlydiag1"/>
      <w:r>
        <w:t xml:space="preserve">RlyDiag1</w:t>
      </w:r>
      <w:bookmarkEnd w:id="8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4:3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pPr>
        <w:pStyle w:val="Heading1"/>
      </w:pPr>
      <w:bookmarkStart w:id="85" w:name="rlydiag2"/>
      <w:r>
        <w:t xml:space="preserve">RlyDiag2</w:t>
      </w:r>
      <w:bookmarkEnd w:id="8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6:5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pPr>
        <w:pStyle w:val="Heading1"/>
      </w:pPr>
      <w:bookmarkStart w:id="86" w:name="rlydiag3"/>
      <w:r>
        <w:t xml:space="preserve">RlyDiag3</w:t>
      </w:r>
      <w:bookmarkEnd w:id="8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8:7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pPr>
        <w:pStyle w:val="Heading1"/>
      </w:pPr>
      <w:bookmarkStart w:id="87" w:name="rlydiag4"/>
      <w:r>
        <w:t xml:space="preserve">RlyDiag4</w:t>
      </w:r>
      <w:bookmarkEnd w:id="8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9],</w:t>
      </w:r>
      <w:r>
        <w:t xml:space="preserve"> </w:t>
      </w:r>
      <w:r>
        <w:t xml:space="preserve">VLV[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pPr>
        <w:pStyle w:val="Heading1"/>
      </w:pPr>
      <w:bookmarkStart w:id="88" w:name="vlvdiag"/>
      <w:r>
        <w:t xml:space="preserve">VlvDiag</w:t>
      </w:r>
      <w:bookmarkEnd w:id="8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lv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3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VLV[3:2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pPr>
        <w:pStyle w:val="Heading1"/>
      </w:pPr>
      <w:bookmarkStart w:id="89" w:name="hbdiag0"/>
      <w:r>
        <w:t xml:space="preserve">HbDiag0</w:t>
      </w:r>
      <w:bookmarkEnd w:id="8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b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4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B[1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pPr>
        <w:pStyle w:val="Heading1"/>
      </w:pPr>
      <w:bookmarkStart w:id="90" w:name="hbdiag1"/>
      <w:r>
        <w:t xml:space="preserve">HbDiag1</w:t>
      </w:r>
      <w:bookmarkEnd w:id="9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b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B[2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pPr>
        <w:pStyle w:val="Heading1"/>
      </w:pPr>
      <w:bookmarkStart w:id="91" w:name="rstdiag"/>
      <w:r>
        <w:t xml:space="preserve">RstDiag</w:t>
      </w:r>
      <w:bookmarkEnd w:id="9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st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причины сброса (reset) цифровой логики</w:t>
      </w:r>
    </w:p>
    <w:tbl>
      <w:tblPr>
        <w:tblStyle w:val="Table"/>
        <w:tblW w:type="pct" w:w="5000.0"/>
        <w:tblLook w:firstRow="1"/>
      </w:tblPr>
      <w:tblGrid>
        <w:gridCol w:w="758"/>
        <w:gridCol w:w="1769"/>
        <w:gridCol w:w="53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"0"</w:t>
            </w:r>
          </w:p>
        </w:tc>
      </w:tr>
    </w:tbl>
    <w:p>
      <w:pPr>
        <w:pStyle w:val="Heading1"/>
      </w:pPr>
      <w:bookmarkStart w:id="92" w:name="glbstatus"/>
      <w:r>
        <w:t xml:space="preserve">GLBStatus</w:t>
      </w:r>
      <w:bookmarkEnd w:id="9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GLBStatus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Общий диагностический регистр цифровых функций</w:t>
      </w:r>
    </w:p>
    <w:tbl>
      <w:tblPr>
        <w:tblStyle w:val="Table"/>
        <w:tblW w:type="pct" w:w="5000.0"/>
        <w:tblLook w:firstRow="1"/>
      </w:tblPr>
      <w:tblGrid>
        <w:gridCol w:w="609"/>
        <w:gridCol w:w="1286"/>
        <w:gridCol w:w="60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pPr>
        <w:pStyle w:val="Heading1"/>
      </w:pPr>
      <w:bookmarkStart w:id="93" w:name="wdquestion"/>
      <w:r>
        <w:t xml:space="preserve">WdQuestion</w:t>
      </w:r>
      <w:bookmarkEnd w:id="9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Question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актуального вопроса WD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/>
        </w:tc>
      </w:tr>
    </w:tbl>
    <w:p>
      <w:pPr>
        <w:pStyle w:val="Heading1"/>
      </w:pPr>
      <w:bookmarkStart w:id="94" w:name="wdpasscnt"/>
      <w:r>
        <w:t xml:space="preserve">WdPassCnt</w:t>
      </w:r>
      <w:bookmarkEnd w:id="9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PassCn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refresh-счётчика WD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/>
        </w:tc>
      </w:tr>
    </w:tbl>
    <w:p>
      <w:pPr>
        <w:pStyle w:val="Heading1"/>
      </w:pPr>
      <w:bookmarkStart w:id="95" w:name="wdfailcnt"/>
      <w:r>
        <w:t xml:space="preserve">WdFailCnt</w:t>
      </w:r>
      <w:bookmarkEnd w:id="9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FailCn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счётчика ошибок и reset-счёстчика WD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pPr>
        <w:pStyle w:val="Heading1"/>
      </w:pPr>
      <w:bookmarkStart w:id="96" w:name="psstate0"/>
      <w:r>
        <w:t xml:space="preserve">PSState0</w:t>
      </w:r>
      <w:bookmarkEnd w:id="9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b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pPr>
        <w:pStyle w:val="Heading1"/>
      </w:pPr>
      <w:bookmarkStart w:id="97" w:name="psstate1"/>
      <w:r>
        <w:t xml:space="preserve">PSState1</w:t>
      </w:r>
      <w:bookmarkEnd w:id="9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RLY[8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pPr>
        <w:pStyle w:val="Heading1"/>
      </w:pPr>
      <w:bookmarkStart w:id="98" w:name="psstate2"/>
      <w:r>
        <w:t xml:space="preserve">PSState2</w:t>
      </w:r>
      <w:bookmarkEnd w:id="9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d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RLY[9],</w:t>
      </w:r>
      <w:r>
        <w:t xml:space="preserve"> </w:t>
      </w:r>
      <w:r>
        <w:t xml:space="preserve">HTR[2:1], VLV[3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pPr>
        <w:pStyle w:val="Heading1"/>
      </w:pPr>
      <w:bookmarkStart w:id="99" w:name="psstate3"/>
      <w:r>
        <w:t xml:space="preserve">PSState3</w:t>
      </w:r>
      <w:bookmarkEnd w:id="9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e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HB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pPr>
        <w:pStyle w:val="Heading1"/>
      </w:pPr>
      <w:bookmarkStart w:id="100" w:name="instate0"/>
      <w:r>
        <w:t xml:space="preserve">InState0</w:t>
      </w:r>
      <w:bookmarkEnd w:id="10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ходов Непосредственного Управления -IN[8:1]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pPr>
        <w:pStyle w:val="Heading1"/>
      </w:pPr>
      <w:bookmarkStart w:id="101" w:name="instate1"/>
      <w:r>
        <w:t xml:space="preserve">InState1</w:t>
      </w:r>
      <w:bookmarkEnd w:id="10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State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ходов Непосредственного Управления -IN[13:9]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0]</w:t>
            </w:r>
          </w:p>
        </w:tc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pPr>
        <w:pStyle w:val="Heading1"/>
      </w:pPr>
      <w:bookmarkStart w:id="102" w:name="enstate0"/>
      <w:r>
        <w:t xml:space="preserve">EnState0</w:t>
      </w:r>
      <w:bookmarkEnd w:id="10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n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цифровых входов и глобальной команды OE</w:t>
      </w:r>
    </w:p>
    <w:tbl>
      <w:tblPr>
        <w:tblStyle w:val="Table"/>
        <w:tblW w:type="pct" w:w="3819.444444444445"/>
        <w:tblLook w:firstRow="1"/>
      </w:tblPr>
      <w:tblGrid>
        <w:gridCol w:w="990"/>
        <w:gridCol w:w="165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pPr>
        <w:pStyle w:val="Heading1"/>
      </w:pPr>
      <w:bookmarkStart w:id="103" w:name="maskid"/>
      <w:r>
        <w:t xml:space="preserve">MaskID</w:t>
      </w:r>
      <w:bookmarkEnd w:id="10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askID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Mask ID статус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0]</w:t>
            </w:r>
          </w:p>
        </w:tc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/>
        </w:tc>
      </w:tr>
    </w:tbl>
    <w:p>
      <w:pPr>
        <w:pStyle w:val="Heading1"/>
      </w:pPr>
      <w:bookmarkStart w:id="104" w:name="cmd0"/>
      <w:r>
        <w:t xml:space="preserve">Cmd0</w:t>
      </w:r>
      <w:bookmarkEnd w:id="10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Общие команды управления</w:t>
      </w:r>
    </w:p>
    <w:tbl>
      <w:tblPr>
        <w:tblStyle w:val="Table"/>
        <w:tblW w:type="pct" w:w="5000.0"/>
        <w:tblLook w:firstRow="1"/>
      </w:tblPr>
      <w:tblGrid>
        <w:gridCol w:w="481"/>
        <w:gridCol w:w="802"/>
        <w:gridCol w:w="535"/>
        <w:gridCol w:w="6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0x0 - комманда блокировки управления всех силовых транзисторов (все OE="0")</w:t>
            </w:r>
          </w:p>
          <w:p>
            <w:pPr>
              <w:pStyle w:val="Definition"/>
              <w:jc w:val="left"/>
            </w:pPr>
            <w:r>
              <w:t xml:space="preserve">0x1 - комманда на активацию управления всех силовых транзисторов (все OE="1")</w:t>
            </w:r>
            <w:r>
              <w:br/>
            </w:r>
            <w:r>
              <w:t xml:space="preserve">0x2 - комманда на блокировку частотной модуляции осцилятора CP</w:t>
            </w:r>
            <w:r>
              <w:br/>
            </w:r>
            <w:r>
              <w:t xml:space="preserve">0x3 - комманда на активацию частотной модуляции осцилятора CP</w:t>
            </w:r>
            <w:r>
              <w:br/>
            </w:r>
            <w:r>
              <w:t xml:space="preserve">0x4 - комманда на старт диагностики VRS</w:t>
            </w:r>
            <w:r>
              <w:br/>
            </w:r>
            <w:r>
              <w:t xml:space="preserve">0x5 - комманда на прерывание MSC UPSTREAM посылки</w:t>
            </w:r>
            <w:r>
              <w:br/>
            </w:r>
            <w:r>
              <w:t xml:space="preserve">0x6 - комманда на сброс DELAY OFF таймера</w:t>
            </w:r>
          </w:p>
        </w:tc>
      </w:tr>
    </w:tbl>
    <w:p>
      <w:pPr>
        <w:pStyle w:val="Heading1"/>
      </w:pPr>
      <w:bookmarkStart w:id="105" w:name="cmdwdcheck"/>
      <w:r>
        <w:t xml:space="preserve">CmdWdCheck</w:t>
      </w:r>
      <w:bookmarkEnd w:id="10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WdCheck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Посылка-ответ от MCU для WD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</w:tbl>
    <w:p>
      <w:pPr>
        <w:pStyle w:val="Heading1"/>
      </w:pPr>
      <w:bookmarkStart w:id="106" w:name="cmdwdldsd"/>
      <w:r>
        <w:t xml:space="preserve">CmdWdLdSd</w:t>
      </w:r>
      <w:bookmarkEnd w:id="10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WdLdSd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WD "вопроса"</w:t>
      </w:r>
    </w:p>
    <w:tbl>
      <w:tblPr>
        <w:tblStyle w:val="Table"/>
        <w:tblW w:type="pct" w:w="4652.777777777778"/>
        <w:tblLook w:firstRow="1"/>
      </w:tblPr>
      <w:tblGrid>
        <w:gridCol w:w="990"/>
        <w:gridCol w:w="1650"/>
        <w:gridCol w:w="110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pPr>
        <w:pStyle w:val="Heading1"/>
      </w:pPr>
      <w:bookmarkStart w:id="107" w:name="cmdsoftrst"/>
      <w:r>
        <w:t xml:space="preserve">CmdSoftRst</w:t>
      </w:r>
      <w:bookmarkEnd w:id="10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SoftRs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ыми посылками для активации soft-reset</w:t>
      </w:r>
    </w:p>
    <w:tbl>
      <w:tblPr>
        <w:tblStyle w:val="Table"/>
        <w:tblW w:type="pct" w:w="5000.0"/>
        <w:tblLook w:firstRow="1"/>
      </w:tblPr>
      <w:tblGrid>
        <w:gridCol w:w="950"/>
        <w:gridCol w:w="1584"/>
        <w:gridCol w:w="1056"/>
        <w:gridCol w:w="4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pPr>
        <w:pStyle w:val="Heading1"/>
      </w:pPr>
      <w:bookmarkStart w:id="108" w:name="mscrcmd0"/>
      <w:r>
        <w:t xml:space="preserve">MscRCmd0</w:t>
      </w:r>
      <w:bookmarkEnd w:id="10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541.6666666666665"/>
        <w:tblLook w:firstRow="1"/>
      </w:tblPr>
      <w:tblGrid>
        <w:gridCol w:w="990"/>
        <w:gridCol w:w="176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09" w:name="mscrcmd1"/>
      <w:r>
        <w:t xml:space="preserve">MscRCmd1</w:t>
      </w:r>
      <w:bookmarkEnd w:id="10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0" w:name="mscrcmd2"/>
      <w:r>
        <w:t xml:space="preserve">MscRCmd2</w:t>
      </w:r>
      <w:bookmarkEnd w:id="11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611.111111111111"/>
        <w:tblLook w:firstRow="1"/>
      </w:tblPr>
      <w:tblGrid>
        <w:gridCol w:w="990"/>
        <w:gridCol w:w="187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1" w:name="mscrcmd3"/>
      <w:r>
        <w:t xml:space="preserve">MscRCmd3</w:t>
      </w:r>
      <w:bookmarkEnd w:id="11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611.111111111111"/>
        <w:tblLook w:firstRow="1"/>
      </w:tblPr>
      <w:tblGrid>
        <w:gridCol w:w="990"/>
        <w:gridCol w:w="187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2" w:name="mscrcmd4"/>
      <w:r>
        <w:t xml:space="preserve">MscRCmd4</w:t>
      </w:r>
      <w:bookmarkEnd w:id="11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3" w:name="mscrcmd5"/>
      <w:r>
        <w:t xml:space="preserve">MscRCmd5</w:t>
      </w:r>
      <w:bookmarkEnd w:id="11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541.6666666666665"/>
        <w:tblLook w:firstRow="1"/>
      </w:tblPr>
      <w:tblGrid>
        <w:gridCol w:w="990"/>
        <w:gridCol w:w="176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4" w:name="mscrcmd6"/>
      <w:r>
        <w:t xml:space="preserve">MscRCmd6</w:t>
      </w:r>
      <w:bookmarkEnd w:id="11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5" w:name="mscrcmd7"/>
      <w:r>
        <w:t xml:space="preserve">MscRCmd7</w:t>
      </w:r>
      <w:bookmarkEnd w:id="11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6" w:name="mscrcmd8"/>
      <w:r>
        <w:t xml:space="preserve">MscRCmd8</w:t>
      </w:r>
      <w:bookmarkEnd w:id="11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7" w:name="mscrcmd9"/>
      <w:r>
        <w:t xml:space="preserve">MscRCmd9</w:t>
      </w:r>
      <w:bookmarkEnd w:id="11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9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8" w:name="mscrcmd10"/>
      <w:r>
        <w:t xml:space="preserve">MscRCmd10</w:t>
      </w:r>
      <w:bookmarkEnd w:id="11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9" w:name="mscrcmd11"/>
      <w:r>
        <w:t xml:space="preserve">MscRCmd11</w:t>
      </w:r>
      <w:bookmarkEnd w:id="11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20" w:name="cmdspecialmode"/>
      <w:r>
        <w:t xml:space="preserve">CmdSpecialMode</w:t>
      </w:r>
      <w:bookmarkEnd w:id="12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SpecialMode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специальных режимов - запись 8-битной кодовой</w:t>
      </w:r>
      <w:r>
        <w:t xml:space="preserve"> </w:t>
      </w:r>
      <w:r>
        <w:t xml:space="preserve">посылки</w:t>
      </w:r>
    </w:p>
    <w:tbl>
      <w:tblPr>
        <w:tblStyle w:val="Table"/>
        <w:tblW w:type="pct" w:w="5000.0"/>
        <w:tblLook w:firstRow="1"/>
      </w:tblPr>
      <w:tblGrid>
        <w:gridCol w:w="766"/>
        <w:gridCol w:w="2129"/>
        <w:gridCol w:w="851"/>
        <w:gridCol w:w="41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121" w:name="cmdtm"/>
      <w:r>
        <w:t xml:space="preserve">CmdTM</w:t>
      </w:r>
      <w:bookmarkEnd w:id="1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TM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ыми посылками для активации тестового</w:t>
      </w:r>
      <w:r>
        <w:t xml:space="preserve"> </w:t>
      </w:r>
      <w:r>
        <w:t xml:space="preserve">режима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</w:tbl>
    <w:p>
      <w:pPr>
        <w:pStyle w:val="Heading1"/>
      </w:pPr>
      <w:bookmarkStart w:id="122" w:name="pagevrb"/>
      <w:r>
        <w:t xml:space="preserve">PageVrb</w:t>
      </w:r>
      <w:bookmarkEnd w:id="1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ageVrb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ой посылкой для переключения страницы карты</w:t>
      </w:r>
      <w:r>
        <w:t xml:space="preserve"> </w:t>
      </w:r>
      <w:r>
        <w:t xml:space="preserve">регистров</w:t>
      </w:r>
    </w:p>
    <w:tbl>
      <w:tblPr>
        <w:tblStyle w:val="Table"/>
        <w:tblW w:type="pct" w:w="5000.0"/>
        <w:tblLook w:firstRow="1"/>
      </w:tblPr>
      <w:tblGrid>
        <w:gridCol w:w="363"/>
        <w:gridCol w:w="606"/>
        <w:gridCol w:w="404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Запись или Чтение:</w:t>
            </w:r>
          </w:p>
          <w:p>
            <w:pPr>
              <w:pStyle w:val="Definition"/>
              <w:jc w:val="left"/>
            </w:pPr>
            <w:r>
              <w:t xml:space="preserve">Запись (W) - команда переключения страницы</w:t>
            </w:r>
            <w:r>
              <w:br/>
            </w:r>
            <w:r>
              <w:t xml:space="preserve">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map0</dc:title>
  <dc:creator/>
  <cp:keywords/>
  <dcterms:created xsi:type="dcterms:W3CDTF">2024-03-11T19:36:11Z</dcterms:created>
  <dcterms:modified xsi:type="dcterms:W3CDTF">2024-03-11T19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